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ู่ผิวอย่างรวดเร็วเห็นไหมคะแล้วที่สำคัญเนี่ยที่ชอบที่สุดก็คือ ปริมาณทองคำที่เขาใส่ในกระปุกนี้เป็นทองคำที่ใส่เยอะมากแล้วตัวทองคำเนี่ยมันช่วยเรื่อง ฝ้ากระ มันช่วยเรื่องของริ้วรอยแล้วก็มันช่วยเรื่องความหย่อนคล้อยของผิวทุกอย่าง นี่แหละดูดีขึ้นค่ะ ไม่ใช่แค่เธอขนาดป้าไปดูป้าอีกคนหนึ่งคนนี้นักปรุงโซมะอายุ 50 ถ้า ถ้าคนไม่เคยมาบ่นกับกูบอกว่ากูหน้าป้าแล้วเนี่ยอะไรมันก็เอาไม่อยู่แล้วอ่ะ ปลาปลาใช้ไหมนะส่วนที่หาดูนะ ริ้วรอยที่ป้ามีนะกูไม่ยอมไม่ว่าจะเป็นร่องแก้มหรือว่าหน้าห้อยหย่อนคล้อยดูทั้งขวามือ ดีขึ้นเยอะเลยนะ นึกว่าใช้แล้วหน้าดีอย่างนี้นะคะป้าขอเจอปุ๊บนี่บอกว่าป้าสั่งซื้อ 2 ชุดได้ไหม เพื่อนป้าอยากใช้ด้วยนั่นก็คือใหม่นะกูไม่ชมถามไม่ว่าจะ ปัญหาพวกริ้วรอยปัญหาตีนกาปัญหาฝ้ากระหรือปัญหาความหย่อนคล้อยของผิว บอกได้เลยว่า หุ่นจะทำให้ทุกอย่างมันแลดูดีได้เพียงวันละแค่ 16 บาทเท่านั้น หมดเลยค่ะ 1577 หรือ LIN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6 ธ.ค. 2564</dc:title>
  <dc:creator/>
  <cp:keywords/>
  <dcterms:created xsi:type="dcterms:W3CDTF">2024-01-04T02:48:34Z</dcterms:created>
  <dcterms:modified xsi:type="dcterms:W3CDTF">2024-01-04T0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